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97172" w14:textId="77777777" w:rsidR="005660DC" w:rsidRDefault="00000000">
      <w:pPr>
        <w:pStyle w:val="a4"/>
      </w:pPr>
      <w:r>
        <w:t>Отчет о прохождении 1 этапа внешних курсов</w:t>
      </w:r>
    </w:p>
    <w:p w14:paraId="0671E57B" w14:textId="77777777" w:rsidR="005660DC" w:rsidRDefault="00000000">
      <w:pPr>
        <w:pStyle w:val="a5"/>
      </w:pPr>
      <w:r>
        <w:t>Введение</w:t>
      </w:r>
    </w:p>
    <w:p w14:paraId="5A7D4299" w14:textId="3F733155" w:rsidR="005660DC" w:rsidRDefault="004C320C">
      <w:pPr>
        <w:pStyle w:val="Author"/>
      </w:pPr>
      <w:r>
        <w:t>Выполнил: Чубаев Кирилл Евгеньевич, НММ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58617512"/>
        <w:docPartObj>
          <w:docPartGallery w:val="Table of Contents"/>
          <w:docPartUnique/>
        </w:docPartObj>
      </w:sdtPr>
      <w:sdtContent>
        <w:p w14:paraId="1270DA27" w14:textId="77777777" w:rsidR="005660DC" w:rsidRDefault="00000000">
          <w:pPr>
            <w:pStyle w:val="ae"/>
          </w:pPr>
          <w:r>
            <w:t>Содержание</w:t>
          </w:r>
        </w:p>
        <w:p w14:paraId="0E6DB33B" w14:textId="165170F7" w:rsidR="004C320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15441" w:history="1">
            <w:r w:rsidR="004C320C" w:rsidRPr="00B0278C">
              <w:rPr>
                <w:rStyle w:val="ad"/>
                <w:noProof/>
              </w:rPr>
              <w:t>1</w:t>
            </w:r>
            <w:r w:rsidR="004C320C">
              <w:rPr>
                <w:noProof/>
              </w:rPr>
              <w:tab/>
            </w:r>
            <w:r w:rsidR="004C320C" w:rsidRPr="00B0278C">
              <w:rPr>
                <w:rStyle w:val="ad"/>
                <w:noProof/>
              </w:rPr>
              <w:t>Цель работы</w:t>
            </w:r>
            <w:r w:rsidR="004C320C">
              <w:rPr>
                <w:noProof/>
                <w:webHidden/>
              </w:rPr>
              <w:tab/>
            </w:r>
            <w:r w:rsidR="004C320C">
              <w:rPr>
                <w:noProof/>
                <w:webHidden/>
              </w:rPr>
              <w:fldChar w:fldCharType="begin"/>
            </w:r>
            <w:r w:rsidR="004C320C">
              <w:rPr>
                <w:noProof/>
                <w:webHidden/>
              </w:rPr>
              <w:instrText xml:space="preserve"> PAGEREF _Toc198415441 \h </w:instrText>
            </w:r>
            <w:r w:rsidR="004C320C">
              <w:rPr>
                <w:noProof/>
                <w:webHidden/>
              </w:rPr>
            </w:r>
            <w:r w:rsidR="004C320C">
              <w:rPr>
                <w:noProof/>
                <w:webHidden/>
              </w:rPr>
              <w:fldChar w:fldCharType="separate"/>
            </w:r>
            <w:r w:rsidR="002C3C87">
              <w:rPr>
                <w:noProof/>
                <w:webHidden/>
              </w:rPr>
              <w:t>1</w:t>
            </w:r>
            <w:r w:rsidR="004C320C">
              <w:rPr>
                <w:noProof/>
                <w:webHidden/>
              </w:rPr>
              <w:fldChar w:fldCharType="end"/>
            </w:r>
          </w:hyperlink>
        </w:p>
        <w:p w14:paraId="2181A697" w14:textId="1A8D8DC2" w:rsidR="004C320C" w:rsidRDefault="004C320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5442" w:history="1">
            <w:r w:rsidRPr="00B0278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0278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3C8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0C5A0" w14:textId="5347FD4C" w:rsidR="004C320C" w:rsidRDefault="004C320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5443" w:history="1">
            <w:r w:rsidRPr="00B0278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0278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5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3C8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A4BA4" w14:textId="793314A7" w:rsidR="004C320C" w:rsidRDefault="004C320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5444" w:history="1">
            <w:r w:rsidRPr="00B0278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0278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5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3C8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4951D" w14:textId="5FA6EF6C" w:rsidR="004C320C" w:rsidRDefault="004C320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5445" w:history="1">
            <w:r w:rsidRPr="00B0278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0278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5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3C8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95EC3" w14:textId="1815C08C" w:rsidR="004C320C" w:rsidRDefault="004C32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415446" w:history="1">
            <w:r w:rsidRPr="00B0278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5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3C8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547F6" w14:textId="77777777" w:rsidR="005660DC" w:rsidRDefault="00000000">
          <w:r>
            <w:fldChar w:fldCharType="end"/>
          </w:r>
        </w:p>
      </w:sdtContent>
    </w:sdt>
    <w:p w14:paraId="6476A280" w14:textId="77777777" w:rsidR="005660DC" w:rsidRDefault="00000000">
      <w:pPr>
        <w:pStyle w:val="1"/>
      </w:pPr>
      <w:bookmarkStart w:id="0" w:name="_Toc198415441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644E556" w14:textId="77777777" w:rsidR="005660DC" w:rsidRDefault="00000000">
      <w:pPr>
        <w:pStyle w:val="FirstParagraph"/>
      </w:pPr>
      <w:r>
        <w:t>Ознакомиться с функционалом операционной системы Linux.</w:t>
      </w:r>
    </w:p>
    <w:p w14:paraId="0C1EF01C" w14:textId="77777777" w:rsidR="005660DC" w:rsidRDefault="00000000">
      <w:pPr>
        <w:pStyle w:val="1"/>
      </w:pPr>
      <w:bookmarkStart w:id="2" w:name="_Toc198415442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19EE09D0" w14:textId="77777777" w:rsidR="005660DC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5BFB2769" w14:textId="77777777" w:rsidR="005660DC" w:rsidRDefault="00000000">
      <w:pPr>
        <w:pStyle w:val="1"/>
      </w:pPr>
      <w:bookmarkStart w:id="4" w:name="_Toc198415443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4D23BF7C" w14:textId="77777777" w:rsidR="005660DC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6F75D7CD" w14:textId="77777777" w:rsidR="005660DC" w:rsidRDefault="00000000">
      <w:pPr>
        <w:pStyle w:val="1"/>
      </w:pPr>
      <w:bookmarkStart w:id="6" w:name="_Toc198415444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16E4D8EC" w14:textId="77777777" w:rsidR="005660DC" w:rsidRDefault="00000000">
      <w:pPr>
        <w:pStyle w:val="FirstParagraph"/>
      </w:pPr>
      <w:r>
        <w:t xml:space="preserve">1 Этап: (рис. </w:t>
      </w:r>
      <w:hyperlink w:anchor="fig:001">
        <w:r w:rsidR="005660DC">
          <w:rPr>
            <w:rStyle w:val="ad"/>
          </w:rPr>
          <w:t>1</w:t>
        </w:r>
      </w:hyperlink>
      <w:r>
        <w:t xml:space="preserve">, </w:t>
      </w:r>
      <w:hyperlink w:anchor="fig:002">
        <w:r w:rsidR="005660DC">
          <w:rPr>
            <w:rStyle w:val="ad"/>
          </w:rPr>
          <w:t>2</w:t>
        </w:r>
      </w:hyperlink>
      <w:r>
        <w:t xml:space="preserve">, </w:t>
      </w:r>
      <w:hyperlink w:anchor="fig:003">
        <w:r w:rsidR="005660DC">
          <w:rPr>
            <w:rStyle w:val="ad"/>
          </w:rPr>
          <w:t>3</w:t>
        </w:r>
      </w:hyperlink>
      <w:r>
        <w:t xml:space="preserve">, </w:t>
      </w:r>
      <w:hyperlink w:anchor="fig:004">
        <w:r w:rsidR="005660DC">
          <w:rPr>
            <w:rStyle w:val="ad"/>
          </w:rPr>
          <w:t>4</w:t>
        </w:r>
      </w:hyperlink>
      <w:r>
        <w:t xml:space="preserve">, </w:t>
      </w:r>
      <w:hyperlink w:anchor="fig:005">
        <w:r w:rsidR="005660DC">
          <w:rPr>
            <w:rStyle w:val="ad"/>
          </w:rPr>
          <w:t>5</w:t>
        </w:r>
      </w:hyperlink>
      <w:r>
        <w:t xml:space="preserve">, </w:t>
      </w:r>
      <w:hyperlink w:anchor="fig:006">
        <w:r w:rsidR="005660DC">
          <w:rPr>
            <w:rStyle w:val="ad"/>
          </w:rPr>
          <w:t>6</w:t>
        </w:r>
      </w:hyperlink>
      <w:r>
        <w:t xml:space="preserve">, </w:t>
      </w:r>
      <w:hyperlink w:anchor="fig:007">
        <w:r w:rsidR="005660DC">
          <w:rPr>
            <w:rStyle w:val="ad"/>
          </w:rPr>
          <w:t>7</w:t>
        </w:r>
      </w:hyperlink>
      <w:r>
        <w:t xml:space="preserve">, </w:t>
      </w:r>
      <w:hyperlink w:anchor="fig:008">
        <w:r w:rsidR="005660DC">
          <w:rPr>
            <w:rStyle w:val="ad"/>
          </w:rPr>
          <w:t>8</w:t>
        </w:r>
      </w:hyperlink>
      <w:r>
        <w:t xml:space="preserve">, </w:t>
      </w:r>
      <w:hyperlink w:anchor="fig:009">
        <w:r w:rsidR="005660DC">
          <w:rPr>
            <w:rStyle w:val="ad"/>
          </w:rPr>
          <w:t>9</w:t>
        </w:r>
      </w:hyperlink>
      <w:r>
        <w:t xml:space="preserve">, </w:t>
      </w:r>
      <w:hyperlink w:anchor="fig:010">
        <w:r w:rsidR="005660DC">
          <w:rPr>
            <w:rStyle w:val="ad"/>
          </w:rPr>
          <w:t>10</w:t>
        </w:r>
      </w:hyperlink>
      <w:r>
        <w:t xml:space="preserve">, </w:t>
      </w:r>
      <w:hyperlink w:anchor="fig:011">
        <w:r w:rsidR="005660DC">
          <w:rPr>
            <w:rStyle w:val="ad"/>
          </w:rPr>
          <w:t>11</w:t>
        </w:r>
      </w:hyperlink>
      <w:r>
        <w:t xml:space="preserve">, </w:t>
      </w:r>
      <w:hyperlink w:anchor="fig:012">
        <w:r w:rsidR="005660DC">
          <w:rPr>
            <w:rStyle w:val="ad"/>
          </w:rPr>
          <w:t>12</w:t>
        </w:r>
      </w:hyperlink>
      <w:r>
        <w:t xml:space="preserve">, </w:t>
      </w:r>
      <w:hyperlink w:anchor="fig:013">
        <w:r w:rsidR="005660DC">
          <w:rPr>
            <w:rStyle w:val="ad"/>
          </w:rPr>
          <w:t>13</w:t>
        </w:r>
      </w:hyperlink>
      <w:r>
        <w:t xml:space="preserve">, </w:t>
      </w:r>
      <w:hyperlink w:anchor="fig:014">
        <w:r w:rsidR="005660DC">
          <w:rPr>
            <w:rStyle w:val="ad"/>
          </w:rPr>
          <w:t>14</w:t>
        </w:r>
      </w:hyperlink>
      <w:r>
        <w:t xml:space="preserve">, </w:t>
      </w:r>
      <w:hyperlink w:anchor="fig:015">
        <w:r w:rsidR="005660DC">
          <w:rPr>
            <w:rStyle w:val="ad"/>
          </w:rPr>
          <w:t>15</w:t>
        </w:r>
      </w:hyperlink>
      <w:r>
        <w:t xml:space="preserve">, </w:t>
      </w:r>
      <w:hyperlink w:anchor="fig:016">
        <w:r w:rsidR="005660DC">
          <w:rPr>
            <w:rStyle w:val="ad"/>
          </w:rPr>
          <w:t>16</w:t>
        </w:r>
      </w:hyperlink>
      <w:r>
        <w:t xml:space="preserve">, </w:t>
      </w:r>
      <w:hyperlink w:anchor="fig:017">
        <w:r w:rsidR="005660DC">
          <w:rPr>
            <w:rStyle w:val="ad"/>
          </w:rPr>
          <w:t>17</w:t>
        </w:r>
      </w:hyperlink>
      <w:r>
        <w:t xml:space="preserve">, </w:t>
      </w:r>
      <w:hyperlink w:anchor="fig:018">
        <w:r w:rsidR="005660DC">
          <w:rPr>
            <w:rStyle w:val="ad"/>
          </w:rPr>
          <w:t>18</w:t>
        </w:r>
      </w:hyperlink>
      <w:r>
        <w:t xml:space="preserve">, </w:t>
      </w:r>
      <w:hyperlink w:anchor="fig:019">
        <w:r w:rsidR="005660DC">
          <w:rPr>
            <w:rStyle w:val="ad"/>
          </w:rPr>
          <w:t>19</w:t>
        </w:r>
      </w:hyperlink>
      <w:r>
        <w:t xml:space="preserve">, </w:t>
      </w:r>
      <w:hyperlink w:anchor="fig:020">
        <w:r w:rsidR="005660DC">
          <w:rPr>
            <w:rStyle w:val="ad"/>
          </w:rPr>
          <w:t>20</w:t>
        </w:r>
      </w:hyperlink>
      <w:r>
        <w:t xml:space="preserve">, </w:t>
      </w:r>
      <w:hyperlink w:anchor="fig:021">
        <w:r w:rsidR="005660DC">
          <w:rPr>
            <w:rStyle w:val="ad"/>
          </w:rPr>
          <w:t>21</w:t>
        </w:r>
      </w:hyperlink>
      <w:r>
        <w:t xml:space="preserve">, </w:t>
      </w:r>
      <w:hyperlink w:anchor="fig:022">
        <w:r w:rsidR="005660DC">
          <w:rPr>
            <w:rStyle w:val="ad"/>
          </w:rPr>
          <w:t>22</w:t>
        </w:r>
      </w:hyperlink>
      <w:r>
        <w:t xml:space="preserve">, </w:t>
      </w:r>
      <w:hyperlink w:anchor="fig:023">
        <w:r w:rsidR="005660DC">
          <w:rPr>
            <w:rStyle w:val="ad"/>
          </w:rPr>
          <w:t>23</w:t>
        </w:r>
      </w:hyperlink>
      <w:r>
        <w:t xml:space="preserve">, </w:t>
      </w:r>
      <w:hyperlink w:anchor="fig:024">
        <w:r w:rsidR="005660DC">
          <w:rPr>
            <w:rStyle w:val="ad"/>
          </w:rPr>
          <w:t>24</w:t>
        </w:r>
      </w:hyperlink>
      <w:r>
        <w:t xml:space="preserve">, </w:t>
      </w:r>
      <w:hyperlink w:anchor="fig:025">
        <w:r w:rsidR="005660DC">
          <w:rPr>
            <w:rStyle w:val="ad"/>
          </w:rPr>
          <w:t>25</w:t>
        </w:r>
      </w:hyperlink>
      <w:r>
        <w:t xml:space="preserve">, </w:t>
      </w:r>
      <w:hyperlink w:anchor="fig:026">
        <w:r w:rsidR="005660DC">
          <w:rPr>
            <w:rStyle w:val="ad"/>
          </w:rPr>
          <w:t>26</w:t>
        </w:r>
      </w:hyperlink>
      <w:r>
        <w:t xml:space="preserve">, </w:t>
      </w:r>
      <w:hyperlink w:anchor="fig:027">
        <w:r w:rsidR="005660DC">
          <w:rPr>
            <w:rStyle w:val="ad"/>
          </w:rPr>
          <w:t>27</w:t>
        </w:r>
      </w:hyperlink>
      <w:r>
        <w:t xml:space="preserve">, </w:t>
      </w:r>
      <w:hyperlink w:anchor="fig:028">
        <w:r w:rsidR="005660DC">
          <w:rPr>
            <w:rStyle w:val="ad"/>
          </w:rPr>
          <w:t>28</w:t>
        </w:r>
      </w:hyperlink>
      <w:r>
        <w:t xml:space="preserve">, </w:t>
      </w:r>
      <w:hyperlink w:anchor="fig:029">
        <w:r w:rsidR="005660DC">
          <w:rPr>
            <w:rStyle w:val="ad"/>
          </w:rPr>
          <w:t>29</w:t>
        </w:r>
      </w:hyperlink>
      <w:r>
        <w:t xml:space="preserve">, </w:t>
      </w:r>
      <w:hyperlink w:anchor="fig:030">
        <w:r w:rsidR="005660DC">
          <w:rPr>
            <w:rStyle w:val="ad"/>
          </w:rPr>
          <w:t>30</w:t>
        </w:r>
      </w:hyperlink>
      <w:r>
        <w:t xml:space="preserve">, </w:t>
      </w:r>
      <w:hyperlink w:anchor="fig:031">
        <w:r w:rsidR="005660DC">
          <w:rPr>
            <w:rStyle w:val="ad"/>
          </w:rPr>
          <w:t>31</w:t>
        </w:r>
      </w:hyperlink>
      <w:r>
        <w:t xml:space="preserve">, </w:t>
      </w:r>
      <w:hyperlink w:anchor="fig:032">
        <w:r w:rsidR="005660DC">
          <w:rPr>
            <w:rStyle w:val="ad"/>
          </w:rPr>
          <w:t>32</w:t>
        </w:r>
      </w:hyperlink>
      <w:r>
        <w:t>).</w:t>
      </w:r>
    </w:p>
    <w:p w14:paraId="64629C8A" w14:textId="77777777" w:rsidR="005660DC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72558F00" wp14:editId="575BE0EB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C4CED" w14:textId="77777777" w:rsidR="005660DC" w:rsidRDefault="00000000">
      <w:pPr>
        <w:pStyle w:val="ImageCaption"/>
      </w:pPr>
      <w:r>
        <w:t>Figure 1: Задание 1</w:t>
      </w:r>
    </w:p>
    <w:bookmarkEnd w:id="8"/>
    <w:p w14:paraId="76BFDE0F" w14:textId="77777777" w:rsidR="005660DC" w:rsidRDefault="00000000">
      <w:pPr>
        <w:pStyle w:val="a0"/>
      </w:pPr>
      <w:r>
        <w:t>Курс действительно называется “Введение в Linux”, поэтому с этим вопросом проблем не возникло.</w:t>
      </w:r>
    </w:p>
    <w:p w14:paraId="39B6EDF8" w14:textId="77777777" w:rsidR="005660DC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7AD08331" wp14:editId="2C45D741">
            <wp:extent cx="5334000" cy="2522309"/>
            <wp:effectExtent l="0" t="0" r="0" b="0"/>
            <wp:docPr id="1059896717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41B23" w14:textId="77777777" w:rsidR="005660DC" w:rsidRDefault="00000000">
      <w:pPr>
        <w:pStyle w:val="ImageCaption"/>
      </w:pPr>
      <w:r>
        <w:t>Figure 2: Задание 2</w:t>
      </w:r>
    </w:p>
    <w:bookmarkEnd w:id="9"/>
    <w:p w14:paraId="1921D19A" w14:textId="136E3CFB" w:rsidR="005660DC" w:rsidRDefault="00000000">
      <w:pPr>
        <w:pStyle w:val="a0"/>
      </w:pPr>
      <w:r>
        <w:t>Прочитав критерии прохождения курса, я отметил необходимые утверждения.</w:t>
      </w:r>
    </w:p>
    <w:p w14:paraId="4172CA27" w14:textId="77777777" w:rsidR="005660DC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0E5F942F" wp14:editId="03C49210">
            <wp:extent cx="5334000" cy="2522309"/>
            <wp:effectExtent l="0" t="0" r="0" b="0"/>
            <wp:docPr id="1068471781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1FF66" w14:textId="77777777" w:rsidR="005660DC" w:rsidRDefault="00000000">
      <w:pPr>
        <w:pStyle w:val="ImageCaption"/>
      </w:pPr>
      <w:r>
        <w:t>Figure 3: Задание 3</w:t>
      </w:r>
    </w:p>
    <w:bookmarkEnd w:id="10"/>
    <w:p w14:paraId="0C6FE5F7" w14:textId="77777777" w:rsidR="005660DC" w:rsidRDefault="00000000">
      <w:pPr>
        <w:pStyle w:val="a0"/>
      </w:pPr>
      <w:r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 w14:paraId="3BD5FC96" w14:textId="77777777" w:rsidR="005660DC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27243220" wp14:editId="32A3C5F3">
            <wp:extent cx="5334000" cy="2522309"/>
            <wp:effectExtent l="0" t="0" r="0" b="0"/>
            <wp:docPr id="883180254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7E7C0" w14:textId="77777777" w:rsidR="005660DC" w:rsidRDefault="00000000">
      <w:pPr>
        <w:pStyle w:val="ImageCaption"/>
      </w:pPr>
      <w:r>
        <w:t>Figure 4: Задание 4</w:t>
      </w:r>
    </w:p>
    <w:bookmarkEnd w:id="11"/>
    <w:p w14:paraId="309281C0" w14:textId="77777777" w:rsidR="005660DC" w:rsidRDefault="00000000">
      <w:pPr>
        <w:pStyle w:val="a0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14:paraId="7F8863C9" w14:textId="77777777" w:rsidR="005660DC" w:rsidRDefault="0000000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4FEDCA53" wp14:editId="7077C431">
            <wp:extent cx="5334000" cy="2522309"/>
            <wp:effectExtent l="0" t="0" r="0" b="0"/>
            <wp:docPr id="671892441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90956" w14:textId="77777777" w:rsidR="005660DC" w:rsidRDefault="00000000">
      <w:pPr>
        <w:pStyle w:val="ImageCaption"/>
      </w:pPr>
      <w:r>
        <w:t>Figure 5: Задание 5</w:t>
      </w:r>
    </w:p>
    <w:bookmarkEnd w:id="12"/>
    <w:p w14:paraId="0E97F0B4" w14:textId="77777777" w:rsidR="005660DC" w:rsidRDefault="00000000">
      <w:pPr>
        <w:pStyle w:val="a0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14:paraId="75F9CF4D" w14:textId="77777777" w:rsidR="005660DC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3DAE772C" wp14:editId="691EB80F">
            <wp:extent cx="5334000" cy="2522309"/>
            <wp:effectExtent l="0" t="0" r="0" b="0"/>
            <wp:docPr id="1229465734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2B9BB" w14:textId="77777777" w:rsidR="005660DC" w:rsidRDefault="00000000">
      <w:pPr>
        <w:pStyle w:val="ImageCaption"/>
      </w:pPr>
      <w:r>
        <w:t>Figure 6: Задание 6</w:t>
      </w:r>
    </w:p>
    <w:bookmarkEnd w:id="13"/>
    <w:p w14:paraId="16EBFF0C" w14:textId="291A5541" w:rsidR="005660DC" w:rsidRDefault="00000000">
      <w:pPr>
        <w:pStyle w:val="a0"/>
      </w:pPr>
      <w:r>
        <w:t>Я создал документ, и перед сохранением выбрала нужный формат, а после я ег</w:t>
      </w:r>
      <w:r w:rsidR="004C320C">
        <w:t>о</w:t>
      </w:r>
      <w:r>
        <w:t xml:space="preserve"> прикрепила к курсу. Прикрепленный файл видно на скриншоте.</w:t>
      </w:r>
    </w:p>
    <w:p w14:paraId="76A4271A" w14:textId="77777777" w:rsidR="005660DC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5A8818ED" wp14:editId="32311124">
            <wp:extent cx="5334000" cy="2522309"/>
            <wp:effectExtent l="0" t="0" r="0" b="0"/>
            <wp:docPr id="1739135952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D160C" w14:textId="77777777" w:rsidR="005660DC" w:rsidRDefault="00000000">
      <w:pPr>
        <w:pStyle w:val="ImageCaption"/>
      </w:pPr>
      <w:r>
        <w:t>Figure 7: Задание 7</w:t>
      </w:r>
    </w:p>
    <w:bookmarkEnd w:id="14"/>
    <w:p w14:paraId="63C378BD" w14:textId="77777777" w:rsidR="005660DC" w:rsidRDefault="00000000">
      <w:pPr>
        <w:pStyle w:val="a0"/>
      </w:pPr>
      <w:r>
        <w:t>deb — формат пакетов операционных систем проекта Debian. Используется также их производными, такими как Ubuntu, Knoppix и другими.</w:t>
      </w:r>
    </w:p>
    <w:p w14:paraId="5CFBD535" w14:textId="77777777" w:rsidR="005660DC" w:rsidRDefault="00000000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1F6B7223" wp14:editId="78067D4E">
            <wp:extent cx="5334000" cy="2522309"/>
            <wp:effectExtent l="0" t="0" r="0" b="0"/>
            <wp:docPr id="240784861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F3755" w14:textId="77777777" w:rsidR="005660DC" w:rsidRDefault="00000000">
      <w:pPr>
        <w:pStyle w:val="ImageCaption"/>
      </w:pPr>
      <w:r>
        <w:t>Figure 8: Задание 8</w:t>
      </w:r>
    </w:p>
    <w:p w14:paraId="626A92FD" w14:textId="77777777" w:rsidR="005660DC" w:rsidRDefault="00000000">
      <w:pPr>
        <w:pStyle w:val="CaptionedFigure"/>
      </w:pPr>
      <w:bookmarkStart w:id="16" w:name="fig:009"/>
      <w:bookmarkEnd w:id="15"/>
      <w:r>
        <w:rPr>
          <w:noProof/>
        </w:rPr>
        <w:lastRenderedPageBreak/>
        <w:drawing>
          <wp:inline distT="0" distB="0" distL="0" distR="0" wp14:anchorId="2C021C50" wp14:editId="6804F004">
            <wp:extent cx="5334000" cy="2522309"/>
            <wp:effectExtent l="0" t="0" r="0" b="0"/>
            <wp:docPr id="1509363360" name="Picture" descr="Figure 9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5EF52" w14:textId="77777777" w:rsidR="005660DC" w:rsidRDefault="00000000">
      <w:pPr>
        <w:pStyle w:val="ImageCaption"/>
      </w:pPr>
      <w:r>
        <w:t>Figure 9: Задание 8</w:t>
      </w:r>
    </w:p>
    <w:bookmarkEnd w:id="16"/>
    <w:p w14:paraId="6C0AD67B" w14:textId="72456019" w:rsidR="005660DC" w:rsidRDefault="00000000">
      <w:pPr>
        <w:pStyle w:val="a0"/>
      </w:pPr>
      <w:r>
        <w:t>Здесь на скриншоте видно, что установив программу медиапроигрывателя я посмотрел, кто авторы программы и записала первую фамилию.</w:t>
      </w:r>
    </w:p>
    <w:p w14:paraId="76D327A3" w14:textId="77777777" w:rsidR="005660DC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2078CA2F" wp14:editId="54F122CC">
            <wp:extent cx="5334000" cy="2522309"/>
            <wp:effectExtent l="0" t="0" r="0" b="0"/>
            <wp:docPr id="1737044930" name="Picture" descr="Figure 10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49B44" w14:textId="77777777" w:rsidR="005660DC" w:rsidRDefault="00000000">
      <w:pPr>
        <w:pStyle w:val="ImageCaption"/>
      </w:pPr>
      <w:r>
        <w:t>Figure 10: Задание 9</w:t>
      </w:r>
    </w:p>
    <w:bookmarkEnd w:id="17"/>
    <w:p w14:paraId="4EE54DB4" w14:textId="77777777" w:rsidR="005660DC" w:rsidRDefault="00000000">
      <w:pPr>
        <w:pStyle w:val="a0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14:paraId="4DE2CF9A" w14:textId="77777777" w:rsidR="005660DC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41D0CF04" wp14:editId="02A29D4E">
            <wp:extent cx="5334000" cy="2522309"/>
            <wp:effectExtent l="0" t="0" r="0" b="0"/>
            <wp:docPr id="2113152095" name="Picture" descr="Figure 11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31F4A" w14:textId="77777777" w:rsidR="005660DC" w:rsidRDefault="00000000">
      <w:pPr>
        <w:pStyle w:val="ImageCaption"/>
      </w:pPr>
      <w:r>
        <w:t>Figure 11: Задание 10</w:t>
      </w:r>
    </w:p>
    <w:bookmarkEnd w:id="18"/>
    <w:p w14:paraId="57141347" w14:textId="77777777" w:rsidR="005660DC" w:rsidRDefault="00000000">
      <w:pPr>
        <w:pStyle w:val="a0"/>
      </w:pPr>
      <w:r>
        <w:t>Ассоль - героиня литературного произведения, а термин - это определение.</w:t>
      </w:r>
    </w:p>
    <w:p w14:paraId="383469E1" w14:textId="77777777" w:rsidR="005660DC" w:rsidRDefault="00000000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33796C70" wp14:editId="5441D9E2">
            <wp:extent cx="5334000" cy="2522309"/>
            <wp:effectExtent l="0" t="0" r="0" b="0"/>
            <wp:docPr id="1306892495" name="Picture" descr="Figure 12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EA378" w14:textId="77777777" w:rsidR="005660DC" w:rsidRDefault="00000000">
      <w:pPr>
        <w:pStyle w:val="ImageCaption"/>
      </w:pPr>
      <w:r>
        <w:t>Figure 12: Задание 11</w:t>
      </w:r>
    </w:p>
    <w:bookmarkEnd w:id="19"/>
    <w:p w14:paraId="0B621E6B" w14:textId="77777777" w:rsidR="005660DC" w:rsidRDefault="00000000">
      <w:pPr>
        <w:pStyle w:val="a0"/>
      </w:pPr>
      <w:r>
        <w:t>Интерфейс командной строки Linux является регистрозависимым.</w:t>
      </w:r>
    </w:p>
    <w:p w14:paraId="4E35B0F5" w14:textId="77777777" w:rsidR="005660DC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7D5091BC" wp14:editId="16F3C2F3">
            <wp:extent cx="5334000" cy="2522309"/>
            <wp:effectExtent l="0" t="0" r="0" b="0"/>
            <wp:docPr id="347745770" name="Picture" descr="Figure 13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288C8" w14:textId="77777777" w:rsidR="005660DC" w:rsidRDefault="00000000">
      <w:pPr>
        <w:pStyle w:val="ImageCaption"/>
      </w:pPr>
      <w:r>
        <w:t>Figure 13: Задание 12</w:t>
      </w:r>
    </w:p>
    <w:bookmarkEnd w:id="20"/>
    <w:p w14:paraId="33D6626F" w14:textId="77777777" w:rsidR="005660DC" w:rsidRDefault="00000000">
      <w:pPr>
        <w:pStyle w:val="a0"/>
      </w:pPr>
      <w:r>
        <w:t>Интерфейс командной строки Linux является регистрозависимым, поэтому не подходит вариант, где буква А - маленькая(строчная).</w:t>
      </w:r>
    </w:p>
    <w:p w14:paraId="428B06E1" w14:textId="77777777" w:rsidR="005660DC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208A9C40" wp14:editId="00991108">
            <wp:extent cx="5334000" cy="2522309"/>
            <wp:effectExtent l="0" t="0" r="0" b="0"/>
            <wp:docPr id="647296342" name="Picture" descr="Figure 14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3B54F" w14:textId="77777777" w:rsidR="005660DC" w:rsidRDefault="00000000">
      <w:pPr>
        <w:pStyle w:val="ImageCaption"/>
      </w:pPr>
      <w:r>
        <w:t>Figure 14: Задание 13</w:t>
      </w:r>
    </w:p>
    <w:bookmarkEnd w:id="21"/>
    <w:p w14:paraId="3F9F9428" w14:textId="77777777" w:rsidR="005660DC" w:rsidRDefault="00000000">
      <w:pPr>
        <w:pStyle w:val="a0"/>
      </w:pPr>
      <w:r>
        <w:t>Я прописываю полный путь до директории Downloads, так как на данный момент нахожусь в другой директории.</w:t>
      </w:r>
    </w:p>
    <w:p w14:paraId="6803910E" w14:textId="77777777" w:rsidR="005660DC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0B2F01DA" wp14:editId="2566C68A">
            <wp:extent cx="5334000" cy="2522309"/>
            <wp:effectExtent l="0" t="0" r="0" b="0"/>
            <wp:docPr id="1592458685" name="Picture" descr="Figure 15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0ADB6" w14:textId="77777777" w:rsidR="005660DC" w:rsidRDefault="00000000">
      <w:pPr>
        <w:pStyle w:val="ImageCaption"/>
      </w:pPr>
      <w:r>
        <w:t>Figure 15: Задание 14</w:t>
      </w:r>
    </w:p>
    <w:bookmarkEnd w:id="22"/>
    <w:p w14:paraId="257500FA" w14:textId="77777777" w:rsidR="005660DC" w:rsidRDefault="00000000">
      <w:pPr>
        <w:pStyle w:val="a0"/>
      </w:pPr>
      <w:r>
        <w:t>rm -r удаление директории и рекуррентное удаление файлов, находящихся в ней.</w:t>
      </w:r>
    </w:p>
    <w:p w14:paraId="14B332FE" w14:textId="77777777" w:rsidR="005660DC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72DB5FE7" wp14:editId="64FB1937">
            <wp:extent cx="5334000" cy="2522309"/>
            <wp:effectExtent l="0" t="0" r="0" b="0"/>
            <wp:docPr id="188454884" name="Picture" descr="Figure 16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7E848" w14:textId="77777777" w:rsidR="005660DC" w:rsidRDefault="00000000">
      <w:pPr>
        <w:pStyle w:val="ImageCaption"/>
      </w:pPr>
      <w:r>
        <w:t>Figure 16: Задание 15</w:t>
      </w:r>
    </w:p>
    <w:bookmarkEnd w:id="23"/>
    <w:p w14:paraId="5F56D9DC" w14:textId="6A8495D7" w:rsidR="005660DC" w:rsidRDefault="00000000">
      <w:pPr>
        <w:pStyle w:val="a0"/>
      </w:pPr>
      <w:r>
        <w:t>Это я проверил эмпирическим путём, что видно в ходе скринкаста.</w:t>
      </w:r>
    </w:p>
    <w:p w14:paraId="21F0C69C" w14:textId="77777777" w:rsidR="005660DC" w:rsidRDefault="0000000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1003319E" wp14:editId="65933DAF">
            <wp:extent cx="5334000" cy="2522309"/>
            <wp:effectExtent l="0" t="0" r="0" b="0"/>
            <wp:docPr id="1596170548" name="Picture" descr="Figure 17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0018D" w14:textId="77777777" w:rsidR="005660DC" w:rsidRDefault="00000000">
      <w:pPr>
        <w:pStyle w:val="ImageCaption"/>
      </w:pPr>
      <w:r>
        <w:t>Figure 17: Задание 16</w:t>
      </w:r>
    </w:p>
    <w:bookmarkEnd w:id="24"/>
    <w:p w14:paraId="74483E82" w14:textId="77777777" w:rsidR="005660DC" w:rsidRDefault="00000000">
      <w:pPr>
        <w:pStyle w:val="a0"/>
      </w:pPr>
      <w:r>
        <w:t>Это запуск программы в фоновом режиме.</w:t>
      </w:r>
    </w:p>
    <w:p w14:paraId="1292FB96" w14:textId="77777777" w:rsidR="005660DC" w:rsidRDefault="00000000">
      <w:pPr>
        <w:pStyle w:val="CaptionedFigure"/>
      </w:pPr>
      <w:bookmarkStart w:id="25" w:name="fig:018"/>
      <w:r>
        <w:rPr>
          <w:noProof/>
        </w:rPr>
        <w:drawing>
          <wp:inline distT="0" distB="0" distL="0" distR="0" wp14:anchorId="5CB240C2" wp14:editId="3D6B38AE">
            <wp:extent cx="5334000" cy="2522309"/>
            <wp:effectExtent l="0" t="0" r="0" b="0"/>
            <wp:docPr id="1055827083" name="Picture" descr="Figure 18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A74CC" w14:textId="77777777" w:rsidR="005660DC" w:rsidRDefault="00000000">
      <w:pPr>
        <w:pStyle w:val="ImageCaption"/>
      </w:pPr>
      <w:r>
        <w:t>Figure 18: Задание 17</w:t>
      </w:r>
    </w:p>
    <w:p w14:paraId="10EF7EA5" w14:textId="77777777" w:rsidR="005660DC" w:rsidRDefault="00000000">
      <w:pPr>
        <w:pStyle w:val="CaptionedFigure"/>
      </w:pPr>
      <w:bookmarkStart w:id="26" w:name="fig:019"/>
      <w:bookmarkEnd w:id="25"/>
      <w:r>
        <w:rPr>
          <w:noProof/>
        </w:rPr>
        <w:lastRenderedPageBreak/>
        <w:drawing>
          <wp:inline distT="0" distB="0" distL="0" distR="0" wp14:anchorId="556A3BC2" wp14:editId="6783656E">
            <wp:extent cx="5334000" cy="2779463"/>
            <wp:effectExtent l="0" t="0" r="0" b="0"/>
            <wp:docPr id="349968303" name="Picture" descr="Figure 19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A2CD3" w14:textId="77777777" w:rsidR="005660DC" w:rsidRDefault="00000000">
      <w:pPr>
        <w:pStyle w:val="ImageCaption"/>
      </w:pPr>
      <w:r>
        <w:t>Figure 19: Задание 17</w:t>
      </w:r>
    </w:p>
    <w:bookmarkEnd w:id="26"/>
    <w:p w14:paraId="22F66CED" w14:textId="77777777" w:rsidR="005660DC" w:rsidRDefault="00000000">
      <w:pPr>
        <w:pStyle w:val="a0"/>
      </w:pPr>
      <w:r>
        <w:t>Здесь видно выполнение команды.</w:t>
      </w:r>
    </w:p>
    <w:p w14:paraId="62BD8481" w14:textId="77777777" w:rsidR="005660DC" w:rsidRDefault="00000000">
      <w:pPr>
        <w:pStyle w:val="CaptionedFigure"/>
      </w:pPr>
      <w:bookmarkStart w:id="27" w:name="fig:020"/>
      <w:r>
        <w:rPr>
          <w:noProof/>
        </w:rPr>
        <w:drawing>
          <wp:inline distT="0" distB="0" distL="0" distR="0" wp14:anchorId="36D712A4" wp14:editId="73F2E3B5">
            <wp:extent cx="5334000" cy="2522309"/>
            <wp:effectExtent l="0" t="0" r="0" b="0"/>
            <wp:docPr id="571125704" name="Picture" descr="Figure 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142D9" w14:textId="77777777" w:rsidR="005660DC" w:rsidRDefault="00000000">
      <w:pPr>
        <w:pStyle w:val="ImageCaption"/>
      </w:pPr>
      <w:r>
        <w:t>Figure 20: Задание 18</w:t>
      </w:r>
    </w:p>
    <w:bookmarkEnd w:id="27"/>
    <w:p w14:paraId="2EBE4D95" w14:textId="77777777" w:rsidR="005660DC" w:rsidRDefault="00000000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14:paraId="55B3234C" w14:textId="77777777" w:rsidR="005660DC" w:rsidRDefault="00000000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 wp14:anchorId="4816978E" wp14:editId="25C105B8">
            <wp:extent cx="5334000" cy="2522309"/>
            <wp:effectExtent l="0" t="0" r="0" b="0"/>
            <wp:docPr id="742272450" name="Picture" descr="Figure 21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DF01A" w14:textId="77777777" w:rsidR="005660DC" w:rsidRDefault="00000000">
      <w:pPr>
        <w:pStyle w:val="ImageCaption"/>
      </w:pPr>
      <w:r>
        <w:t>Figure 21: Задание 19</w:t>
      </w:r>
    </w:p>
    <w:bookmarkEnd w:id="28"/>
    <w:p w14:paraId="32D0F8F4" w14:textId="77777777" w:rsidR="005660DC" w:rsidRDefault="00000000">
      <w:pPr>
        <w:pStyle w:val="a0"/>
      </w:pPr>
      <w:r>
        <w:t>&lt; file — использовать файл как источник данных для стандартного потока ввода.</w:t>
      </w:r>
    </w:p>
    <w:p w14:paraId="15EB6483" w14:textId="77777777" w:rsidR="005660DC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14:paraId="027BAE17" w14:textId="77777777" w:rsidR="005660DC" w:rsidRDefault="00000000">
      <w:pPr>
        <w:pStyle w:val="FirstParagraph"/>
      </w:pPr>
      <w:r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w14:paraId="5DD25A2E" w14:textId="77777777" w:rsidR="005660DC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14:paraId="69DA8EE5" w14:textId="77777777" w:rsidR="005660DC" w:rsidRDefault="00000000">
      <w:pPr>
        <w:pStyle w:val="FirstParagraph"/>
      </w:pPr>
      <w:r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w14:paraId="00A8E586" w14:textId="77777777" w:rsidR="005660DC" w:rsidRDefault="00000000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14:paraId="6A7A0298" w14:textId="77777777" w:rsidR="005660DC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 wp14:anchorId="7905233B" wp14:editId="552581E6">
            <wp:extent cx="5334000" cy="2522309"/>
            <wp:effectExtent l="0" t="0" r="0" b="0"/>
            <wp:docPr id="2143557609" name="Picture" descr="Figure 22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274E8" w14:textId="77777777" w:rsidR="005660DC" w:rsidRDefault="00000000">
      <w:pPr>
        <w:pStyle w:val="ImageCaption"/>
      </w:pPr>
      <w:r>
        <w:t>Figure 22: Задание 20</w:t>
      </w:r>
    </w:p>
    <w:bookmarkEnd w:id="29"/>
    <w:p w14:paraId="700BDEF7" w14:textId="77777777" w:rsidR="005660DC" w:rsidRDefault="00000000">
      <w:pPr>
        <w:numPr>
          <w:ilvl w:val="0"/>
          <w:numId w:val="2"/>
        </w:numPr>
      </w:pPr>
      <w:r>
        <w:lastRenderedPageBreak/>
        <w:t>cat names.txt | ./interacter.py | less = вывод на экран</w:t>
      </w:r>
    </w:p>
    <w:p w14:paraId="12759F25" w14:textId="77777777" w:rsidR="005660DC" w:rsidRDefault="00000000">
      <w:pPr>
        <w:numPr>
          <w:ilvl w:val="0"/>
          <w:numId w:val="2"/>
        </w:numPr>
      </w:pPr>
      <w:r>
        <w:t>cat names.txt | ./interacter.py 2&gt;err.txt | less = вывод ошибки в err.txt</w:t>
      </w:r>
    </w:p>
    <w:p w14:paraId="45671A32" w14:textId="77777777" w:rsidR="005660DC" w:rsidRDefault="00000000">
      <w:pPr>
        <w:pStyle w:val="CaptionedFigure"/>
      </w:pPr>
      <w:bookmarkStart w:id="30" w:name="fig:023"/>
      <w:r>
        <w:rPr>
          <w:noProof/>
        </w:rPr>
        <w:drawing>
          <wp:inline distT="0" distB="0" distL="0" distR="0" wp14:anchorId="1AF52AF3" wp14:editId="4A7D7050">
            <wp:extent cx="5334000" cy="2522309"/>
            <wp:effectExtent l="0" t="0" r="0" b="0"/>
            <wp:docPr id="1704344831" name="Picture" descr="Figure 23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4BC25" w14:textId="77777777" w:rsidR="005660DC" w:rsidRDefault="00000000">
      <w:pPr>
        <w:pStyle w:val="ImageCaption"/>
      </w:pPr>
      <w:r>
        <w:t>Figure 23: Задание 21</w:t>
      </w:r>
    </w:p>
    <w:bookmarkEnd w:id="30"/>
    <w:p w14:paraId="769291F5" w14:textId="77777777" w:rsidR="005660DC" w:rsidRDefault="00000000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14:paraId="6FF65EE2" w14:textId="77777777" w:rsidR="005660DC" w:rsidRDefault="00000000">
      <w:pPr>
        <w:pStyle w:val="CaptionedFigure"/>
      </w:pPr>
      <w:bookmarkStart w:id="31" w:name="fig:024"/>
      <w:r>
        <w:rPr>
          <w:noProof/>
        </w:rPr>
        <w:drawing>
          <wp:inline distT="0" distB="0" distL="0" distR="0" wp14:anchorId="494A8434" wp14:editId="4ABEA23F">
            <wp:extent cx="5334000" cy="2522309"/>
            <wp:effectExtent l="0" t="0" r="0" b="0"/>
            <wp:docPr id="101282882" name="Picture" descr="Figure 24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3001B" w14:textId="77777777" w:rsidR="005660DC" w:rsidRPr="004C320C" w:rsidRDefault="00000000">
      <w:pPr>
        <w:pStyle w:val="ImageCaption"/>
        <w:rPr>
          <w:lang w:val="en-US"/>
        </w:rPr>
      </w:pPr>
      <w:r w:rsidRPr="004C320C">
        <w:rPr>
          <w:lang w:val="en-US"/>
        </w:rPr>
        <w:t xml:space="preserve">Figure 24: </w:t>
      </w:r>
      <w:r>
        <w:t>Задание</w:t>
      </w:r>
      <w:r w:rsidRPr="004C320C">
        <w:rPr>
          <w:lang w:val="en-US"/>
        </w:rPr>
        <w:t xml:space="preserve"> 22</w:t>
      </w:r>
    </w:p>
    <w:bookmarkEnd w:id="31"/>
    <w:p w14:paraId="5D47FD53" w14:textId="77777777" w:rsidR="005660DC" w:rsidRPr="004C320C" w:rsidRDefault="00000000">
      <w:pPr>
        <w:pStyle w:val="a0"/>
        <w:rPr>
          <w:lang w:val="en-US"/>
        </w:rPr>
      </w:pPr>
      <w:r w:rsidRPr="004C320C">
        <w:rPr>
          <w:lang w:val="en-US"/>
        </w:rPr>
        <w:t>-q –quiet Turn off Wget’s output.</w:t>
      </w:r>
    </w:p>
    <w:p w14:paraId="2DCE3A1C" w14:textId="77777777" w:rsidR="005660DC" w:rsidRDefault="00000000">
      <w:pPr>
        <w:pStyle w:val="CaptionedFigure"/>
      </w:pPr>
      <w:bookmarkStart w:id="32" w:name="fig:025"/>
      <w:r>
        <w:rPr>
          <w:noProof/>
        </w:rPr>
        <w:lastRenderedPageBreak/>
        <w:drawing>
          <wp:inline distT="0" distB="0" distL="0" distR="0" wp14:anchorId="0E631F2F" wp14:editId="0BB00ED1">
            <wp:extent cx="5334000" cy="2522309"/>
            <wp:effectExtent l="0" t="0" r="0" b="0"/>
            <wp:docPr id="839910294" name="Picture" descr="Figure 25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81FA8" w14:textId="77777777" w:rsidR="005660DC" w:rsidRDefault="00000000">
      <w:pPr>
        <w:pStyle w:val="ImageCaption"/>
      </w:pPr>
      <w:r>
        <w:t>Figure 25: Задание 23</w:t>
      </w:r>
    </w:p>
    <w:bookmarkEnd w:id="32"/>
    <w:p w14:paraId="760367EA" w14:textId="77777777" w:rsidR="005660DC" w:rsidRDefault="00000000">
      <w:pPr>
        <w:pStyle w:val="a0"/>
      </w:pPr>
      <w:r>
        <w:t>4.2 Типы файлов</w:t>
      </w:r>
    </w:p>
    <w:p w14:paraId="7BB66DD2" w14:textId="77777777" w:rsidR="005660DC" w:rsidRDefault="00000000">
      <w:pPr>
        <w:pStyle w:val="a0"/>
      </w:pPr>
      <w:r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14:paraId="20A00E32" w14:textId="77777777" w:rsidR="005660DC" w:rsidRDefault="00000000">
      <w:pPr>
        <w:pStyle w:val="a0"/>
      </w:pPr>
      <w:r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w14:paraId="374D6636" w14:textId="77777777" w:rsidR="005660DC" w:rsidRPr="004C320C" w:rsidRDefault="00000000">
      <w:pPr>
        <w:pStyle w:val="a0"/>
        <w:rPr>
          <w:lang w:val="en-US"/>
        </w:rPr>
      </w:pPr>
      <w:r w:rsidRPr="004C320C">
        <w:rPr>
          <w:lang w:val="en-US"/>
        </w:rPr>
        <w:t>‘-A acclist’ ‘–accept acclist’ ‘accept = acclist’ ‘–accept-regex urlregex’ ‘accept-regex = urlregex’</w:t>
      </w:r>
    </w:p>
    <w:p w14:paraId="2F56FB7D" w14:textId="77777777" w:rsidR="005660DC" w:rsidRDefault="00000000">
      <w:pPr>
        <w:pStyle w:val="SourceCode"/>
      </w:pPr>
      <w:r>
        <w:rPr>
          <w:rStyle w:val="VerbatimChar"/>
        </w:rPr>
        <w:t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 w14:paraId="36FAA408" w14:textId="77777777" w:rsidR="005660DC" w:rsidRDefault="00000000">
      <w:pPr>
        <w:pStyle w:val="CaptionedFigure"/>
      </w:pPr>
      <w:bookmarkStart w:id="33" w:name="fig:026"/>
      <w:r>
        <w:rPr>
          <w:noProof/>
        </w:rPr>
        <w:lastRenderedPageBreak/>
        <w:drawing>
          <wp:inline distT="0" distB="0" distL="0" distR="0" wp14:anchorId="7C351900" wp14:editId="1C0D143B">
            <wp:extent cx="5334000" cy="2522309"/>
            <wp:effectExtent l="0" t="0" r="0" b="0"/>
            <wp:docPr id="782173664" name="Picture" descr="Figure 26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39488" w14:textId="77777777" w:rsidR="005660DC" w:rsidRDefault="00000000">
      <w:pPr>
        <w:pStyle w:val="ImageCaption"/>
      </w:pPr>
      <w:r>
        <w:t>Figure 26: Задание 24</w:t>
      </w:r>
    </w:p>
    <w:p w14:paraId="15160624" w14:textId="77777777" w:rsidR="005660DC" w:rsidRDefault="00000000">
      <w:pPr>
        <w:pStyle w:val="CaptionedFigure"/>
      </w:pPr>
      <w:bookmarkStart w:id="34" w:name="fig:027"/>
      <w:bookmarkEnd w:id="33"/>
      <w:r>
        <w:rPr>
          <w:noProof/>
        </w:rPr>
        <w:drawing>
          <wp:inline distT="0" distB="0" distL="0" distR="0" wp14:anchorId="3CCDDF65" wp14:editId="40FFF5DD">
            <wp:extent cx="5334000" cy="2522309"/>
            <wp:effectExtent l="0" t="0" r="0" b="0"/>
            <wp:docPr id="1918094698" name="Picture" descr="Figure 27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659AA" w14:textId="77777777" w:rsidR="005660DC" w:rsidRDefault="00000000">
      <w:pPr>
        <w:pStyle w:val="ImageCaption"/>
      </w:pPr>
      <w:r>
        <w:t>Figure 27: Задание 25</w:t>
      </w:r>
    </w:p>
    <w:bookmarkEnd w:id="34"/>
    <w:p w14:paraId="6DDA8647" w14:textId="77777777" w:rsidR="005660DC" w:rsidRDefault="00000000">
      <w:pPr>
        <w:pStyle w:val="a0"/>
      </w:pPr>
      <w:r>
        <w:t>gzip (сокращение от GNU Zip) — утилита сжатия и восстановления (декомпрессии) файлов, использующая алгоритм Deflate.</w:t>
      </w:r>
    </w:p>
    <w:p w14:paraId="735E427B" w14:textId="77777777" w:rsidR="005660DC" w:rsidRDefault="00000000">
      <w:pPr>
        <w:pStyle w:val="CaptionedFigure"/>
      </w:pPr>
      <w:bookmarkStart w:id="35" w:name="fig:028"/>
      <w:r>
        <w:rPr>
          <w:noProof/>
        </w:rPr>
        <w:lastRenderedPageBreak/>
        <w:drawing>
          <wp:inline distT="0" distB="0" distL="0" distR="0" wp14:anchorId="368806C3" wp14:editId="1B783AC3">
            <wp:extent cx="5334000" cy="2522309"/>
            <wp:effectExtent l="0" t="0" r="0" b="0"/>
            <wp:docPr id="704580311" name="Picture" descr="Figure 28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97015" w14:textId="77777777" w:rsidR="005660DC" w:rsidRDefault="00000000">
      <w:pPr>
        <w:pStyle w:val="ImageCaption"/>
      </w:pPr>
      <w:r>
        <w:t>Figure 28: Задание 26</w:t>
      </w:r>
    </w:p>
    <w:bookmarkEnd w:id="35"/>
    <w:p w14:paraId="0ABD91CD" w14:textId="77777777" w:rsidR="005660DC" w:rsidRDefault="00000000">
      <w:pPr>
        <w:pStyle w:val="a0"/>
      </w:pPr>
      <w:r>
        <w:t>c - архиватор</w:t>
      </w:r>
    </w:p>
    <w:p w14:paraId="258F137C" w14:textId="77777777" w:rsidR="005660DC" w:rsidRDefault="00000000">
      <w:pPr>
        <w:pStyle w:val="a0"/>
      </w:pPr>
      <w:r>
        <w:t>j - указатель на тип архиватора bzip</w:t>
      </w:r>
    </w:p>
    <w:p w14:paraId="7CEB3461" w14:textId="77777777" w:rsidR="005660DC" w:rsidRDefault="00000000">
      <w:pPr>
        <w:pStyle w:val="a0"/>
      </w:pPr>
      <w:r>
        <w:t>f - потому что создаем архив в файловой системе</w:t>
      </w:r>
    </w:p>
    <w:p w14:paraId="664574F8" w14:textId="77777777" w:rsidR="005660DC" w:rsidRDefault="00000000">
      <w:pPr>
        <w:pStyle w:val="CaptionedFigure"/>
      </w:pPr>
      <w:bookmarkStart w:id="36" w:name="fig:029"/>
      <w:r>
        <w:rPr>
          <w:noProof/>
        </w:rPr>
        <w:drawing>
          <wp:inline distT="0" distB="0" distL="0" distR="0" wp14:anchorId="6E730F19" wp14:editId="4F171E21">
            <wp:extent cx="5334000" cy="2522309"/>
            <wp:effectExtent l="0" t="0" r="0" b="0"/>
            <wp:docPr id="1140236422" name="Picture" descr="Figure 29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53CC4" w14:textId="77777777" w:rsidR="005660DC" w:rsidRDefault="00000000">
      <w:pPr>
        <w:pStyle w:val="ImageCaption"/>
      </w:pPr>
      <w:r>
        <w:t>Figure 29: Задание 27</w:t>
      </w:r>
    </w:p>
    <w:bookmarkEnd w:id="36"/>
    <w:p w14:paraId="0B18E98C" w14:textId="77777777" w:rsidR="005660DC" w:rsidRDefault="00000000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14:paraId="55C45821" w14:textId="77777777" w:rsidR="005660DC" w:rsidRDefault="00000000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14:paraId="6875D3A3" w14:textId="77777777" w:rsidR="005660DC" w:rsidRDefault="00000000">
      <w:pPr>
        <w:pStyle w:val="a0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14:paraId="0B44F267" w14:textId="77777777" w:rsidR="005660DC" w:rsidRDefault="00000000">
      <w:pPr>
        <w:pStyle w:val="CaptionedFigure"/>
      </w:pPr>
      <w:bookmarkStart w:id="37" w:name="fig:030"/>
      <w:r>
        <w:rPr>
          <w:noProof/>
        </w:rPr>
        <w:lastRenderedPageBreak/>
        <w:drawing>
          <wp:inline distT="0" distB="0" distL="0" distR="0" wp14:anchorId="44EBAF21" wp14:editId="20AA6858">
            <wp:extent cx="5334000" cy="2522309"/>
            <wp:effectExtent l="0" t="0" r="0" b="0"/>
            <wp:docPr id="1943715873" name="Picture" descr="Figure 30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41941" w14:textId="77777777" w:rsidR="005660DC" w:rsidRDefault="00000000">
      <w:pPr>
        <w:pStyle w:val="ImageCaption"/>
      </w:pPr>
      <w:r>
        <w:t>Figure 30: Задание 28</w:t>
      </w:r>
    </w:p>
    <w:bookmarkEnd w:id="37"/>
    <w:p w14:paraId="7119C986" w14:textId="77777777" w:rsidR="005660DC" w:rsidRDefault="00000000">
      <w:pPr>
        <w:pStyle w:val="a0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14:paraId="0554FDB6" w14:textId="77777777" w:rsidR="005660DC" w:rsidRDefault="00000000">
      <w:pPr>
        <w:pStyle w:val="CaptionedFigure"/>
      </w:pPr>
      <w:bookmarkStart w:id="38" w:name="fig:031"/>
      <w:r>
        <w:rPr>
          <w:noProof/>
        </w:rPr>
        <w:drawing>
          <wp:inline distT="0" distB="0" distL="0" distR="0" wp14:anchorId="4471CC43" wp14:editId="5CB60D71">
            <wp:extent cx="5334000" cy="2522309"/>
            <wp:effectExtent l="0" t="0" r="0" b="0"/>
            <wp:docPr id="101554391" name="Picture" descr="Figure 31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5F57A" w14:textId="77777777" w:rsidR="005660DC" w:rsidRDefault="00000000">
      <w:pPr>
        <w:pStyle w:val="ImageCaption"/>
      </w:pPr>
      <w:r>
        <w:t>Figure 31: Задание 29</w:t>
      </w:r>
    </w:p>
    <w:p w14:paraId="1BF7124E" w14:textId="77777777" w:rsidR="005660DC" w:rsidRDefault="00000000">
      <w:pPr>
        <w:pStyle w:val="CaptionedFigure"/>
      </w:pPr>
      <w:bookmarkStart w:id="39" w:name="fig:032"/>
      <w:bookmarkEnd w:id="38"/>
      <w:r>
        <w:rPr>
          <w:noProof/>
        </w:rPr>
        <w:lastRenderedPageBreak/>
        <w:drawing>
          <wp:inline distT="0" distB="0" distL="0" distR="0" wp14:anchorId="4F2E7F7E" wp14:editId="45DDDDA3">
            <wp:extent cx="5334000" cy="2522309"/>
            <wp:effectExtent l="0" t="0" r="0" b="0"/>
            <wp:docPr id="633906319" name="Picture" descr="Figure 32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5EAA9" w14:textId="77777777" w:rsidR="005660DC" w:rsidRPr="004C320C" w:rsidRDefault="00000000">
      <w:pPr>
        <w:pStyle w:val="ImageCaption"/>
        <w:rPr>
          <w:lang w:val="en-US"/>
        </w:rPr>
      </w:pPr>
      <w:r w:rsidRPr="004C320C">
        <w:rPr>
          <w:lang w:val="en-US"/>
        </w:rPr>
        <w:t xml:space="preserve">Figure 32: </w:t>
      </w:r>
      <w:r>
        <w:t>Задание</w:t>
      </w:r>
      <w:r w:rsidRPr="004C320C">
        <w:rPr>
          <w:lang w:val="en-US"/>
        </w:rPr>
        <w:t xml:space="preserve"> 29</w:t>
      </w:r>
    </w:p>
    <w:bookmarkEnd w:id="39"/>
    <w:p w14:paraId="5C885BAA" w14:textId="77777777" w:rsidR="005660DC" w:rsidRPr="004C320C" w:rsidRDefault="00000000">
      <w:pPr>
        <w:pStyle w:val="a0"/>
        <w:rPr>
          <w:lang w:val="en-US"/>
        </w:rPr>
      </w:pPr>
      <w:r w:rsidRPr="004C320C">
        <w:rPr>
          <w:rStyle w:val="VerbatimChar"/>
          <w:lang w:val="en-US"/>
        </w:rPr>
        <w:t>grep -r "love" ~/Shakespeare/ &gt; 1_m.txt</w:t>
      </w:r>
    </w:p>
    <w:p w14:paraId="763175C7" w14:textId="77777777" w:rsidR="005660DC" w:rsidRDefault="00000000">
      <w:pPr>
        <w:pStyle w:val="1"/>
      </w:pPr>
      <w:bookmarkStart w:id="40" w:name="_Toc198415445"/>
      <w:bookmarkStart w:id="41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40"/>
    </w:p>
    <w:p w14:paraId="62803825" w14:textId="6521EB37" w:rsidR="005660DC" w:rsidRDefault="00000000">
      <w:pPr>
        <w:pStyle w:val="FirstParagraph"/>
      </w:pPr>
      <w:r>
        <w:t>Я просмотрел курс и освежил в памяти навыки работы с архивами, скачивание файлов, команды grep и тп.</w:t>
      </w:r>
    </w:p>
    <w:p w14:paraId="6BF6D029" w14:textId="77777777" w:rsidR="005660DC" w:rsidRDefault="00000000">
      <w:pPr>
        <w:pStyle w:val="1"/>
      </w:pPr>
      <w:bookmarkStart w:id="42" w:name="_Toc198415446"/>
      <w:bookmarkStart w:id="43" w:name="список-литературы"/>
      <w:bookmarkEnd w:id="41"/>
      <w:r>
        <w:t>Список литературы</w:t>
      </w:r>
      <w:bookmarkEnd w:id="42"/>
    </w:p>
    <w:p w14:paraId="769CA43C" w14:textId="77777777" w:rsidR="005660DC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44" w:name="refs"/>
      <w:bookmarkEnd w:id="43"/>
      <w:bookmarkEnd w:id="44"/>
    </w:p>
    <w:sectPr w:rsidR="005660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C382F" w14:textId="77777777" w:rsidR="00BA62A9" w:rsidRDefault="00BA62A9">
      <w:pPr>
        <w:spacing w:after="0"/>
      </w:pPr>
      <w:r>
        <w:separator/>
      </w:r>
    </w:p>
  </w:endnote>
  <w:endnote w:type="continuationSeparator" w:id="0">
    <w:p w14:paraId="22A56E8D" w14:textId="77777777" w:rsidR="00BA62A9" w:rsidRDefault="00BA62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C59376" w14:textId="77777777" w:rsidR="00BA62A9" w:rsidRDefault="00BA62A9">
      <w:r>
        <w:separator/>
      </w:r>
    </w:p>
  </w:footnote>
  <w:footnote w:type="continuationSeparator" w:id="0">
    <w:p w14:paraId="08A6D4FC" w14:textId="77777777" w:rsidR="00BA62A9" w:rsidRDefault="00BA62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B68A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25880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52702702">
    <w:abstractNumId w:val="0"/>
  </w:num>
  <w:num w:numId="2" w16cid:durableId="12573987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5069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60DC"/>
    <w:rsid w:val="00037173"/>
    <w:rsid w:val="002C3C87"/>
    <w:rsid w:val="003824AE"/>
    <w:rsid w:val="003B50FB"/>
    <w:rsid w:val="004C320C"/>
    <w:rsid w:val="005660DC"/>
    <w:rsid w:val="007806D6"/>
    <w:rsid w:val="00B65153"/>
    <w:rsid w:val="00BA62A9"/>
    <w:rsid w:val="00C7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609199"/>
  <w15:docId w15:val="{D4D004E1-B376-4CC9-9B0B-465DFDFB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C320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45</Words>
  <Characters>7098</Characters>
  <Application>Microsoft Office Word</Application>
  <DocSecurity>0</DocSecurity>
  <Lines>59</Lines>
  <Paragraphs>16</Paragraphs>
  <ScaleCrop>false</ScaleCrop>
  <Company/>
  <LinksUpToDate>false</LinksUpToDate>
  <CharactersWithSpaces>8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Ганина Таисия Сергеевна, НКАбд-01-22</dc:creator>
  <cp:keywords/>
  <cp:lastModifiedBy>Kirill Chubaev</cp:lastModifiedBy>
  <cp:revision>7</cp:revision>
  <dcterms:created xsi:type="dcterms:W3CDTF">2023-05-28T11:49:00Z</dcterms:created>
  <dcterms:modified xsi:type="dcterms:W3CDTF">2025-05-17T20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